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24B2" w:rsidRDefault="000E2E2E">
      <w:pPr>
        <w:widowControl/>
        <w:jc w:val="center"/>
        <w:rPr>
          <w:rFonts w:ascii="黑体" w:eastAsia="黑体" w:hAnsi="黑体" w:cs="宋体"/>
          <w:color w:val="000000"/>
          <w:kern w:val="0"/>
          <w:sz w:val="28"/>
          <w:szCs w:val="28"/>
        </w:rPr>
      </w:pPr>
      <w:bookmarkStart w:id="0" w:name="_Hlk166576805"/>
      <w:r>
        <w:rPr>
          <w:rFonts w:ascii="黑体" w:eastAsia="黑体" w:hAnsi="黑体" w:cs="宋体" w:hint="eastAsia"/>
          <w:color w:val="000000"/>
          <w:kern w:val="0"/>
          <w:sz w:val="44"/>
          <w:szCs w:val="44"/>
        </w:rPr>
        <w:t>评价专家信息表</w:t>
      </w:r>
      <w:bookmarkEnd w:id="0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56"/>
        <w:gridCol w:w="2975"/>
        <w:gridCol w:w="1554"/>
        <w:gridCol w:w="2274"/>
        <w:gridCol w:w="1377"/>
      </w:tblGrid>
      <w:tr w:rsidR="00D724B2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姓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 xml:space="preserve"> 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名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性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 xml:space="preserve"> 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别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E17C37">
            <w:pPr>
              <w:widowControl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照片</w:t>
            </w:r>
          </w:p>
        </w:tc>
      </w:tr>
      <w:tr w:rsidR="00D724B2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出生日期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民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 xml:space="preserve"> 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族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/>
            <w:vAlign w:val="center"/>
          </w:tcPr>
          <w:p w:rsidR="00D724B2" w:rsidRDefault="00D724B2">
            <w:pPr>
              <w:widowControl/>
              <w:ind w:firstLineChars="200" w:firstLine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D724B2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籍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 xml:space="preserve"> 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贯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政治面貌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/>
            <w:vAlign w:val="center"/>
          </w:tcPr>
          <w:p w:rsidR="00D724B2" w:rsidRDefault="00D724B2">
            <w:pPr>
              <w:widowControl/>
              <w:ind w:firstLineChars="200" w:firstLine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D724B2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证件号码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专业技术职务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/>
            <w:vAlign w:val="center"/>
          </w:tcPr>
          <w:p w:rsidR="00D724B2" w:rsidRDefault="00D724B2">
            <w:pPr>
              <w:widowControl/>
              <w:ind w:firstLineChars="200" w:firstLine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D724B2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学   科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spacing w:val="-10"/>
                <w:w w:val="90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研究方向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  <w:highlight w:val="yellow"/>
              </w:rPr>
            </w:pPr>
          </w:p>
        </w:tc>
      </w:tr>
      <w:tr w:rsidR="00D724B2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工作单位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工作单位</w:t>
            </w:r>
          </w:p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联系人手机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D724B2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本人手机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电子邮箱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D724B2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行业领域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D724B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D724B2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四个面向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893865" w:rsidP="00893865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893865">
              <w:rPr>
                <w:rFonts w:ascii="宋体" w:eastAsia="宋体" w:hAnsi="宋体" w:cs="Times New Roman" w:hint="eastAsia"/>
                <w:kern w:val="0"/>
                <w:szCs w:val="21"/>
              </w:rPr>
              <w:t>面向世界科技前沿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893865">
              <w:rPr>
                <w:rFonts w:ascii="宋体" w:eastAsia="宋体" w:hAnsi="宋体" w:cs="Times New Roman" w:hint="eastAsia"/>
                <w:kern w:val="0"/>
                <w:szCs w:val="21"/>
              </w:rPr>
              <w:t>面向经济主战场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893865">
              <w:rPr>
                <w:rFonts w:ascii="宋体" w:eastAsia="宋体" w:hAnsi="宋体" w:cs="Times New Roman" w:hint="eastAsia"/>
                <w:kern w:val="0"/>
                <w:szCs w:val="21"/>
              </w:rPr>
              <w:t>面向国家重大需求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893865">
              <w:rPr>
                <w:rFonts w:ascii="宋体" w:eastAsia="宋体" w:hAnsi="宋体" w:cs="Times New Roman" w:hint="eastAsia"/>
                <w:kern w:val="0"/>
                <w:szCs w:val="21"/>
              </w:rPr>
              <w:t>面向人民生命健康</w:t>
            </w:r>
          </w:p>
        </w:tc>
      </w:tr>
      <w:tr w:rsidR="00D724B2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人才类型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893865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893865">
              <w:rPr>
                <w:rFonts w:ascii="宋体" w:eastAsia="宋体" w:hAnsi="宋体" w:cs="Times New Roman" w:hint="eastAsia"/>
                <w:kern w:val="0"/>
                <w:szCs w:val="21"/>
              </w:rPr>
              <w:t>战略科学家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893865">
              <w:rPr>
                <w:rFonts w:ascii="宋体" w:eastAsia="宋体" w:hAnsi="宋体" w:cs="Times New Roman" w:hint="eastAsia"/>
                <w:kern w:val="0"/>
                <w:szCs w:val="21"/>
              </w:rPr>
              <w:t>科技领军人才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893865">
              <w:rPr>
                <w:rFonts w:ascii="宋体" w:eastAsia="宋体" w:hAnsi="宋体" w:cs="Times New Roman" w:hint="eastAsia"/>
                <w:kern w:val="0"/>
                <w:szCs w:val="21"/>
              </w:rPr>
              <w:t>创新团队负责人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893865">
              <w:rPr>
                <w:rFonts w:ascii="宋体" w:eastAsia="宋体" w:hAnsi="宋体" w:cs="Times New Roman" w:hint="eastAsia"/>
                <w:kern w:val="0"/>
                <w:szCs w:val="21"/>
              </w:rPr>
              <w:t>青年科技人才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893865">
              <w:rPr>
                <w:rFonts w:ascii="宋体" w:eastAsia="宋体" w:hAnsi="宋体" w:cs="Times New Roman" w:hint="eastAsia"/>
                <w:kern w:val="0"/>
                <w:szCs w:val="21"/>
              </w:rPr>
              <w:t>卓越工程师</w:t>
            </w:r>
          </w:p>
        </w:tc>
      </w:tr>
      <w:tr w:rsidR="00D724B2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科研领域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C2EEC" w:rsidRPr="00BC2EEC" w:rsidRDefault="00BC2EEC" w:rsidP="00BC2EEC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基础研究和原始创新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应用基础研究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应用研究和技术开发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临床医学</w:t>
            </w:r>
          </w:p>
          <w:p w:rsidR="00D724B2" w:rsidRDefault="00BC2EEC" w:rsidP="00BC2EEC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科研仪器开发应用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其他</w:t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  <w:u w:val="single"/>
              </w:rPr>
              <w:t xml:space="preserve"> </w:t>
            </w:r>
            <w:r w:rsidRPr="00BC2EEC">
              <w:rPr>
                <w:rFonts w:ascii="宋体" w:eastAsia="宋体" w:hAnsi="宋体" w:cs="Times New Roman"/>
                <w:kern w:val="0"/>
                <w:szCs w:val="21"/>
                <w:u w:val="single"/>
              </w:rPr>
              <w:t xml:space="preserve">             </w:t>
            </w:r>
          </w:p>
        </w:tc>
      </w:tr>
      <w:tr w:rsidR="00D724B2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重点推荐领域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724B2" w:rsidRDefault="000E2E2E">
            <w:pPr>
              <w:widowControl/>
              <w:jc w:val="left"/>
              <w:rPr>
                <w:rFonts w:ascii="宋体" w:eastAsia="宋体" w:hAnsi="宋体" w:cs="Times New Roman"/>
                <w:b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Cs w:val="21"/>
              </w:rPr>
              <w:t>国家急迫需要和长远需求的关键核心技术：</w:t>
            </w:r>
          </w:p>
          <w:p w:rsidR="00D724B2" w:rsidRPr="00BC2EEC" w:rsidRDefault="00BC2EEC" w:rsidP="00BC2EEC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石油天然气</w:t>
            </w:r>
            <w:r w:rsidR="000435A9"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高端芯片</w:t>
            </w:r>
            <w:r w:rsidR="000435A9"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基础原材料</w:t>
            </w:r>
            <w:r w:rsidR="000435A9"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工业软件</w:t>
            </w:r>
            <w:r w:rsidR="000435A9"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农作物种子</w:t>
            </w:r>
            <w:r w:rsidR="000435A9"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科学试验用仪器设备</w:t>
            </w:r>
            <w:r w:rsidR="000435A9"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="000435A9"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化学制剂</w:t>
            </w:r>
            <w:r w:rsidR="000435A9"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="000435A9"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药品</w:t>
            </w:r>
            <w:r w:rsidR="000435A9"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="000435A9"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医疗器械</w:t>
            </w:r>
            <w:r w:rsidR="000435A9"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="000435A9"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医用设备</w:t>
            </w:r>
            <w:r w:rsidR="000435A9"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="000435A9"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疫苗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其他</w:t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  <w:u w:val="single"/>
              </w:rPr>
              <w:t xml:space="preserve"> </w:t>
            </w:r>
            <w:r w:rsidRPr="00BC2EEC">
              <w:rPr>
                <w:rFonts w:ascii="宋体" w:eastAsia="宋体" w:hAnsi="宋体" w:cs="Times New Roman"/>
                <w:kern w:val="0"/>
                <w:szCs w:val="21"/>
                <w:u w:val="single"/>
              </w:rPr>
              <w:t xml:space="preserve">             </w:t>
            </w:r>
          </w:p>
          <w:p w:rsidR="00D724B2" w:rsidRDefault="000E2E2E">
            <w:pPr>
              <w:widowControl/>
              <w:jc w:val="left"/>
              <w:rPr>
                <w:rFonts w:ascii="宋体" w:eastAsia="宋体" w:hAnsi="宋体" w:cs="Times New Roman"/>
                <w:b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Cs w:val="21"/>
              </w:rPr>
              <w:t>事关发展全局和国家安全的前沿领域：</w:t>
            </w:r>
          </w:p>
          <w:p w:rsidR="00D724B2" w:rsidRPr="00BC2EEC" w:rsidRDefault="000435A9" w:rsidP="00BC2EEC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="00BC2EEC"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人工智能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="00BC2EEC"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空天科技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="00BC2EEC"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量子信息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="00BC2EEC"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深地深海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="00BC2EEC"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集成电路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="00BC2EEC"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先进制造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="00BC2EEC"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生命健康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="00BC2EEC"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脑科学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="00BC2EEC"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生物育种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其他</w:t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  <w:u w:val="single"/>
              </w:rPr>
              <w:t xml:space="preserve"> </w:t>
            </w:r>
            <w:r w:rsidRPr="00BC2EEC">
              <w:rPr>
                <w:rFonts w:ascii="宋体" w:eastAsia="宋体" w:hAnsi="宋体" w:cs="Times New Roman"/>
                <w:kern w:val="0"/>
                <w:szCs w:val="21"/>
                <w:u w:val="single"/>
              </w:rPr>
              <w:t xml:space="preserve">             </w:t>
            </w:r>
          </w:p>
          <w:p w:rsidR="00D724B2" w:rsidRDefault="000E2E2E">
            <w:pPr>
              <w:widowControl/>
              <w:jc w:val="left"/>
              <w:rPr>
                <w:rFonts w:ascii="宋体" w:eastAsia="宋体" w:hAnsi="宋体" w:cs="Times New Roman"/>
                <w:b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Cs w:val="21"/>
              </w:rPr>
              <w:t>全球科技治理共性问题：</w:t>
            </w:r>
          </w:p>
          <w:p w:rsidR="00D724B2" w:rsidRDefault="000435A9" w:rsidP="000435A9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0435A9">
              <w:rPr>
                <w:rFonts w:ascii="宋体" w:eastAsia="宋体" w:hAnsi="宋体" w:cs="Times New Roman" w:hint="eastAsia"/>
                <w:kern w:val="0"/>
                <w:szCs w:val="21"/>
              </w:rPr>
              <w:t>气候变化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0435A9">
              <w:rPr>
                <w:rFonts w:ascii="宋体" w:eastAsia="宋体" w:hAnsi="宋体" w:cs="Times New Roman" w:hint="eastAsia"/>
                <w:kern w:val="0"/>
                <w:szCs w:val="21"/>
              </w:rPr>
              <w:t>人类健康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proofErr w:type="gramStart"/>
            <w:r w:rsidRPr="000435A9">
              <w:rPr>
                <w:rFonts w:ascii="宋体" w:eastAsia="宋体" w:hAnsi="宋体" w:cs="Times New Roman" w:hint="eastAsia"/>
                <w:kern w:val="0"/>
                <w:szCs w:val="21"/>
              </w:rPr>
              <w:t>碳达峰</w:t>
            </w:r>
            <w:proofErr w:type="gramEnd"/>
            <w:r w:rsidRPr="000435A9">
              <w:rPr>
                <w:rFonts w:ascii="宋体" w:eastAsia="宋体" w:hAnsi="宋体" w:cs="Times New Roman" w:hint="eastAsia"/>
                <w:kern w:val="0"/>
                <w:szCs w:val="21"/>
              </w:rPr>
              <w:t>与碳中和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Pr="00893865">
              <w:rPr>
                <w:rFonts w:ascii="宋体" w:eastAsia="宋体" w:hAnsi="宋体" w:cs="Times New Roman" w:hint="eastAsia"/>
                <w:kern w:val="0"/>
                <w:sz w:val="28"/>
                <w:szCs w:val="28"/>
              </w:rPr>
              <w:sym w:font="Wingdings 2" w:char="F02A"/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</w:rPr>
              <w:t>其他</w:t>
            </w:r>
            <w:r w:rsidRPr="00BC2EEC">
              <w:rPr>
                <w:rFonts w:ascii="宋体" w:eastAsia="宋体" w:hAnsi="宋体" w:cs="Times New Roman" w:hint="eastAsia"/>
                <w:kern w:val="0"/>
                <w:szCs w:val="21"/>
                <w:u w:val="single"/>
              </w:rPr>
              <w:t xml:space="preserve"> </w:t>
            </w:r>
            <w:r w:rsidRPr="00BC2EEC">
              <w:rPr>
                <w:rFonts w:ascii="宋体" w:eastAsia="宋体" w:hAnsi="宋体" w:cs="Times New Roman"/>
                <w:kern w:val="0"/>
                <w:szCs w:val="21"/>
                <w:u w:val="single"/>
              </w:rPr>
              <w:t xml:space="preserve">             </w:t>
            </w:r>
          </w:p>
        </w:tc>
      </w:tr>
      <w:tr w:rsidR="00D724B2" w:rsidTr="000435A9">
        <w:trPr>
          <w:trHeight w:val="1125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center"/>
              <w:rPr>
                <w:rFonts w:ascii="黑体" w:eastAsia="黑体" w:hAnsi="黑体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学术条件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4B2" w:rsidRDefault="000E2E2E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作为负责人，承担过中央财政支持的科技计划（专项、基金）项目（课题），且已通过验收。</w:t>
            </w:r>
          </w:p>
          <w:p w:rsidR="00D724B2" w:rsidRDefault="000E2E2E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国家科学技术奖励或国防科技奖励获得者（二等奖及以上奖项的前三名完成人）、省部级科学技术奖励（二等奖及以上奖项的前二名完成人）。</w:t>
            </w:r>
          </w:p>
          <w:p w:rsidR="00D724B2" w:rsidRDefault="000E2E2E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担任全国学会（或全国性行业协会、联合会等）理事或分支机构负责人，或担任省级科协全委会委员以上职务，或在国际学术组织担任高级职务，或在重要学术期刊任职，或为国际（国家）标准的主要完成人。</w:t>
            </w:r>
          </w:p>
          <w:p w:rsidR="00D724B2" w:rsidRDefault="000E2E2E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在工程技术方面取得重大的、创造性的成果和做出贡献，并有显著应用成效。作为负责人，承担并完成重大工程建设、重大装备制造、“卡脖子”关键核心技术攻关、重大发明创造、国家安全重大挑战等项目。</w:t>
            </w:r>
          </w:p>
          <w:p w:rsidR="00D724B2" w:rsidRDefault="000E2E2E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担任企业科技负责人或技术骨干，拥有重要的知识产权或科技成果转化，在“开展产业共性关键技术研发，提升我国产业基础能力；以颠覆性技术和前沿技术催生新产业、新模式、新动能，发展新质生产力；推动创新链产业链融合，提高科技成果转移转化成效；提升企业科技创新能力、加快推动数字化转型和技术改造、提高企业国际竞争力”等方面做出突出贡献。</w:t>
            </w:r>
          </w:p>
          <w:p w:rsidR="00D724B2" w:rsidRDefault="000E2E2E">
            <w:pPr>
              <w:widowControl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lastRenderedPageBreak/>
              <w:sym w:font="Wingdings" w:char="00A8"/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积极投身世界一流期刊建设、科学技术普及、民间科技外交、科技咨询服务、“科创中国”、科技人才举荐和表彰等工作。</w:t>
            </w:r>
          </w:p>
        </w:tc>
      </w:tr>
      <w:tr w:rsidR="001863F2" w:rsidTr="001863F2">
        <w:trPr>
          <w:trHeight w:val="1975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863F2" w:rsidRDefault="001863F2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lastRenderedPageBreak/>
              <w:t>个人承诺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863F2" w:rsidRPr="001863F2" w:rsidRDefault="001863F2" w:rsidP="00B43769">
            <w:pPr>
              <w:widowControl/>
              <w:ind w:firstLineChars="200" w:firstLine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1863F2">
              <w:rPr>
                <w:rFonts w:ascii="宋体" w:eastAsia="宋体" w:hAnsi="宋体" w:cs="Times New Roman" w:hint="eastAsia"/>
                <w:kern w:val="0"/>
                <w:szCs w:val="21"/>
              </w:rPr>
              <w:t>本人知悉“中国科协评价专家征集”推荐条件，了解有关要求，在此郑重承诺：</w:t>
            </w:r>
          </w:p>
          <w:p w:rsidR="001863F2" w:rsidRPr="001863F2" w:rsidRDefault="001863F2" w:rsidP="00B43769">
            <w:pPr>
              <w:widowControl/>
              <w:ind w:firstLineChars="200" w:firstLine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1863F2">
              <w:rPr>
                <w:rFonts w:ascii="宋体" w:eastAsia="宋体" w:hAnsi="宋体" w:cs="Times New Roman"/>
                <w:kern w:val="0"/>
                <w:szCs w:val="21"/>
              </w:rPr>
              <w:t>1.遵守国家法律法规、社会道德风尚和科研诚信要求。</w:t>
            </w:r>
          </w:p>
          <w:p w:rsidR="001863F2" w:rsidRPr="001863F2" w:rsidRDefault="001863F2" w:rsidP="00B43769">
            <w:pPr>
              <w:widowControl/>
              <w:ind w:firstLineChars="200" w:firstLine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1863F2">
              <w:rPr>
                <w:rFonts w:ascii="宋体" w:eastAsia="宋体" w:hAnsi="宋体" w:cs="Times New Roman"/>
                <w:kern w:val="0"/>
                <w:szCs w:val="21"/>
              </w:rPr>
              <w:t>2.《申报材料》真实有效，不存在弄虚作假、侵占他人成果、夸大转化效益等行为，本人对其客观性和真实性负责。</w:t>
            </w:r>
          </w:p>
          <w:p w:rsidR="001863F2" w:rsidRPr="001863F2" w:rsidRDefault="001863F2" w:rsidP="00B43769">
            <w:pPr>
              <w:widowControl/>
              <w:ind w:firstLineChars="200" w:firstLine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1863F2">
              <w:rPr>
                <w:rFonts w:ascii="宋体" w:eastAsia="宋体" w:hAnsi="宋体" w:cs="Times New Roman"/>
                <w:kern w:val="0"/>
                <w:szCs w:val="21"/>
              </w:rPr>
              <w:t>3.《申报材料》（含附件）符合国家保密法律法规和奖项保密要求不涉及国家秘密，可用于评审和公开宣传等。</w:t>
            </w:r>
          </w:p>
          <w:p w:rsidR="001863F2" w:rsidRPr="001863F2" w:rsidRDefault="001863F2" w:rsidP="00B43769">
            <w:pPr>
              <w:widowControl/>
              <w:ind w:firstLineChars="200" w:firstLine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1863F2">
              <w:rPr>
                <w:rFonts w:ascii="宋体" w:eastAsia="宋体" w:hAnsi="宋体" w:cs="Times New Roman"/>
                <w:kern w:val="0"/>
                <w:szCs w:val="21"/>
              </w:rPr>
              <w:t>4.严格遵守提名制的要求，自觉抵制“跑提名”等不正之风。</w:t>
            </w:r>
          </w:p>
          <w:p w:rsidR="001863F2" w:rsidRPr="001863F2" w:rsidRDefault="001863F2" w:rsidP="00B43769">
            <w:pPr>
              <w:widowControl/>
              <w:ind w:firstLineChars="200" w:firstLine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1863F2">
              <w:rPr>
                <w:rFonts w:ascii="宋体" w:eastAsia="宋体" w:hAnsi="宋体" w:cs="Times New Roman"/>
                <w:kern w:val="0"/>
                <w:szCs w:val="21"/>
              </w:rPr>
              <w:t>5.不通过任何途径联系有关部门进行请托、游说，或向工作人员询问征集信息等影响征集公正性的活动。</w:t>
            </w:r>
          </w:p>
          <w:p w:rsidR="001863F2" w:rsidRDefault="001863F2" w:rsidP="00B43769">
            <w:pPr>
              <w:widowControl/>
              <w:ind w:firstLineChars="200" w:firstLine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1863F2">
              <w:rPr>
                <w:rFonts w:ascii="宋体" w:eastAsia="宋体" w:hAnsi="宋体" w:cs="Times New Roman" w:hint="eastAsia"/>
                <w:kern w:val="0"/>
                <w:szCs w:val="21"/>
              </w:rPr>
              <w:t>如违反上述承诺，本人自愿接受相应处理。</w:t>
            </w:r>
          </w:p>
          <w:p w:rsidR="001863F2" w:rsidRDefault="001863F2" w:rsidP="001863F2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  <w:p w:rsidR="001863F2" w:rsidRDefault="001863F2" w:rsidP="00D761A3">
            <w:pPr>
              <w:widowControl/>
              <w:wordWrap w:val="0"/>
              <w:jc w:val="righ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申报人签字：</w:t>
            </w:r>
            <w:r w:rsidR="00D761A3"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="00D761A3">
              <w:rPr>
                <w:rFonts w:ascii="宋体" w:eastAsia="宋体" w:hAnsi="宋体" w:cs="Times New Roman"/>
                <w:kern w:val="0"/>
                <w:szCs w:val="21"/>
              </w:rPr>
              <w:t xml:space="preserve">                   </w:t>
            </w:r>
          </w:p>
          <w:p w:rsidR="001863F2" w:rsidRDefault="001863F2" w:rsidP="00D761A3">
            <w:pPr>
              <w:widowControl/>
              <w:jc w:val="righ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2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>024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年 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月 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 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日</w:t>
            </w:r>
          </w:p>
        </w:tc>
      </w:tr>
      <w:tr w:rsidR="001863F2" w:rsidTr="001863F2">
        <w:trPr>
          <w:trHeight w:val="2115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863F2" w:rsidRDefault="001863F2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学院推荐意见</w:t>
            </w:r>
          </w:p>
        </w:tc>
        <w:tc>
          <w:tcPr>
            <w:tcW w:w="8180" w:type="dxa"/>
            <w:gridSpan w:val="4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50DB7" w:rsidRDefault="00B50DB7" w:rsidP="00D761A3">
            <w:pPr>
              <w:widowControl/>
              <w:wordWrap w:val="0"/>
              <w:jc w:val="right"/>
              <w:rPr>
                <w:rFonts w:ascii="宋体" w:eastAsia="宋体" w:hAnsi="宋体" w:cs="Times New Roman"/>
                <w:kern w:val="0"/>
                <w:szCs w:val="21"/>
              </w:rPr>
            </w:pPr>
          </w:p>
          <w:p w:rsidR="00B50DB7" w:rsidRDefault="00B50DB7" w:rsidP="00B50DB7">
            <w:pPr>
              <w:widowControl/>
              <w:jc w:val="right"/>
              <w:rPr>
                <w:rFonts w:ascii="宋体" w:eastAsia="宋体" w:hAnsi="宋体" w:cs="Times New Roman"/>
                <w:kern w:val="0"/>
                <w:szCs w:val="21"/>
              </w:rPr>
            </w:pPr>
          </w:p>
          <w:p w:rsidR="00B50DB7" w:rsidRDefault="00B50DB7" w:rsidP="00B50DB7">
            <w:pPr>
              <w:widowControl/>
              <w:jc w:val="right"/>
              <w:rPr>
                <w:rFonts w:ascii="宋体" w:eastAsia="宋体" w:hAnsi="宋体" w:cs="Times New Roman"/>
                <w:kern w:val="0"/>
                <w:szCs w:val="21"/>
              </w:rPr>
            </w:pPr>
          </w:p>
          <w:p w:rsidR="00D761A3" w:rsidRDefault="00D761A3" w:rsidP="00E17C37">
            <w:pPr>
              <w:widowControl/>
              <w:ind w:firstLineChars="2300" w:firstLine="483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学院公章：</w:t>
            </w:r>
            <w:r w:rsidR="00E17C37"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="00E17C37">
              <w:rPr>
                <w:rFonts w:ascii="宋体" w:eastAsia="宋体" w:hAnsi="宋体" w:cs="Times New Roman"/>
                <w:kern w:val="0"/>
                <w:szCs w:val="21"/>
              </w:rPr>
              <w:t xml:space="preserve">   </w:t>
            </w:r>
            <w:r w:rsidR="00B50DB7"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 w:rsidR="00B50DB7">
              <w:rPr>
                <w:rFonts w:ascii="宋体" w:eastAsia="宋体" w:hAnsi="宋体" w:cs="Times New Roman"/>
                <w:kern w:val="0"/>
                <w:szCs w:val="21"/>
              </w:rPr>
              <w:t xml:space="preserve">       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 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          </w:t>
            </w:r>
          </w:p>
          <w:p w:rsidR="001863F2" w:rsidRDefault="00D761A3" w:rsidP="00D761A3">
            <w:pPr>
              <w:widowControl/>
              <w:jc w:val="righ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2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>024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年 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月 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 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日</w:t>
            </w:r>
          </w:p>
        </w:tc>
      </w:tr>
    </w:tbl>
    <w:p w:rsidR="00D724B2" w:rsidRDefault="001863F2">
      <w:pPr>
        <w:spacing w:before="100" w:beforeAutospacing="1" w:after="100" w:afterAutospacing="1"/>
        <w:rPr>
          <w:rFonts w:ascii="宋体" w:eastAsia="宋体" w:hAnsi="宋体" w:cs="Times New Roman"/>
          <w:kern w:val="0"/>
          <w:szCs w:val="21"/>
        </w:rPr>
      </w:pPr>
      <w:r>
        <w:rPr>
          <w:rFonts w:ascii="宋体" w:eastAsia="宋体" w:hAnsi="宋体" w:cs="Times New Roman" w:hint="eastAsia"/>
          <w:kern w:val="0"/>
          <w:szCs w:val="21"/>
        </w:rPr>
        <w:t>注意：请正反面打印，所有内容在一页纸之内。</w:t>
      </w:r>
      <w:bookmarkStart w:id="1" w:name="_GoBack"/>
      <w:bookmarkEnd w:id="1"/>
    </w:p>
    <w:sectPr w:rsidR="00D724B2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39B9" w:rsidRDefault="00FB39B9">
      <w:r>
        <w:separator/>
      </w:r>
    </w:p>
  </w:endnote>
  <w:endnote w:type="continuationSeparator" w:id="0">
    <w:p w:rsidR="00FB39B9" w:rsidRDefault="00FB39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宋体" w:eastAsia="宋体" w:hAnsi="宋体"/>
        <w:sz w:val="28"/>
        <w:szCs w:val="28"/>
      </w:rPr>
      <w:id w:val="-2049519046"/>
    </w:sdtPr>
    <w:sdtEndPr/>
    <w:sdtContent>
      <w:p w:rsidR="00D724B2" w:rsidRDefault="000E2E2E">
        <w:pPr>
          <w:pStyle w:val="a7"/>
          <w:jc w:val="right"/>
          <w:rPr>
            <w:rFonts w:ascii="宋体" w:eastAsia="宋体" w:hAnsi="宋体"/>
            <w:sz w:val="28"/>
            <w:szCs w:val="28"/>
          </w:rPr>
        </w:pPr>
        <w:r>
          <w:rPr>
            <w:rFonts w:ascii="宋体" w:eastAsia="宋体" w:hAnsi="宋体"/>
            <w:sz w:val="28"/>
            <w:szCs w:val="28"/>
          </w:rPr>
          <w:fldChar w:fldCharType="begin"/>
        </w:r>
        <w:r>
          <w:rPr>
            <w:rFonts w:ascii="宋体" w:eastAsia="宋体" w:hAnsi="宋体"/>
            <w:sz w:val="28"/>
            <w:szCs w:val="28"/>
          </w:rPr>
          <w:instrText>PAGE   \* MERGEFORMAT</w:instrText>
        </w:r>
        <w:r>
          <w:rPr>
            <w:rFonts w:ascii="宋体" w:eastAsia="宋体" w:hAnsi="宋体"/>
            <w:sz w:val="28"/>
            <w:szCs w:val="28"/>
          </w:rPr>
          <w:fldChar w:fldCharType="separate"/>
        </w:r>
        <w:r>
          <w:rPr>
            <w:rFonts w:ascii="宋体" w:eastAsia="宋体" w:hAnsi="宋体"/>
            <w:sz w:val="28"/>
            <w:szCs w:val="28"/>
            <w:lang w:val="zh-CN"/>
          </w:rPr>
          <w:t>-</w:t>
        </w:r>
        <w:r>
          <w:rPr>
            <w:rFonts w:ascii="宋体" w:eastAsia="宋体" w:hAnsi="宋体"/>
            <w:sz w:val="28"/>
            <w:szCs w:val="28"/>
          </w:rPr>
          <w:t xml:space="preserve"> 1 -</w:t>
        </w:r>
        <w:r>
          <w:rPr>
            <w:rFonts w:ascii="宋体" w:eastAsia="宋体" w:hAnsi="宋体"/>
            <w:sz w:val="28"/>
            <w:szCs w:val="2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39B9" w:rsidRDefault="00FB39B9">
      <w:r>
        <w:separator/>
      </w:r>
    </w:p>
  </w:footnote>
  <w:footnote w:type="continuationSeparator" w:id="0">
    <w:p w:rsidR="00FB39B9" w:rsidRDefault="00FB39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24B2" w:rsidRDefault="00FB39B9">
    <w:pPr>
      <w:pStyle w:val="a9"/>
      <w:pBdr>
        <w:bottom w:val="none" w:sz="0" w:space="0" w:color="auto"/>
      </w:pBdr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838064" o:spid="_x0000_s2051" type="#_x0000_t136" style="position:absolute;left:0;text-align:left;margin-left:0;margin-top:0;width:510pt;height:40.2pt;rotation:315;z-index:-251658752;mso-position-horizontal:center;mso-position-horizontal-relative:margin;mso-position-vertical:center;mso-position-vertical-relative:margin;mso-width-relative:page;mso-height-relative:page" o:allowincell="f" fillcolor="silver" stroked="f">
          <v:fill opacity=".5"/>
          <v:textpath style="font-family:&quot;仿宋&quot;;font-size:40pt" fitpath="t" string="专家征集 2022-06-22 15:4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MjIxN7AwsDQ0MjRU0lEKTi0uzszPAykwNKsFAGI/WSgtAAAA"/>
    <w:docVar w:name="commondata" w:val="eyJoZGlkIjoiNDE4N2ZlZjc5NmNiMGY2ZWY2MmQ0YWY4MWFjMjMxZjYifQ=="/>
  </w:docVars>
  <w:rsids>
    <w:rsidRoot w:val="00F212E7"/>
    <w:rsid w:val="000019EC"/>
    <w:rsid w:val="00001BC3"/>
    <w:rsid w:val="00004E0D"/>
    <w:rsid w:val="0001108A"/>
    <w:rsid w:val="00014372"/>
    <w:rsid w:val="00024418"/>
    <w:rsid w:val="00024A82"/>
    <w:rsid w:val="00031CCB"/>
    <w:rsid w:val="00033186"/>
    <w:rsid w:val="00033543"/>
    <w:rsid w:val="00037B1D"/>
    <w:rsid w:val="000435A9"/>
    <w:rsid w:val="00044793"/>
    <w:rsid w:val="00050993"/>
    <w:rsid w:val="00054CC5"/>
    <w:rsid w:val="000615C7"/>
    <w:rsid w:val="00062776"/>
    <w:rsid w:val="000654CA"/>
    <w:rsid w:val="00075232"/>
    <w:rsid w:val="00075515"/>
    <w:rsid w:val="000757D0"/>
    <w:rsid w:val="00076F82"/>
    <w:rsid w:val="0009179E"/>
    <w:rsid w:val="00092D80"/>
    <w:rsid w:val="00092E16"/>
    <w:rsid w:val="000A216B"/>
    <w:rsid w:val="000A2C41"/>
    <w:rsid w:val="000A3ABC"/>
    <w:rsid w:val="000B58C0"/>
    <w:rsid w:val="000C5164"/>
    <w:rsid w:val="000C7213"/>
    <w:rsid w:val="000D1FE4"/>
    <w:rsid w:val="000D2FD1"/>
    <w:rsid w:val="000D6577"/>
    <w:rsid w:val="000E03ED"/>
    <w:rsid w:val="000E2A35"/>
    <w:rsid w:val="000E2E2E"/>
    <w:rsid w:val="000F5B15"/>
    <w:rsid w:val="000F7A98"/>
    <w:rsid w:val="00104214"/>
    <w:rsid w:val="001061C1"/>
    <w:rsid w:val="001101CB"/>
    <w:rsid w:val="001102C7"/>
    <w:rsid w:val="001105F6"/>
    <w:rsid w:val="00112CCA"/>
    <w:rsid w:val="00114E0F"/>
    <w:rsid w:val="001202A3"/>
    <w:rsid w:val="001211AD"/>
    <w:rsid w:val="001300D1"/>
    <w:rsid w:val="00130A9B"/>
    <w:rsid w:val="00131801"/>
    <w:rsid w:val="0013379B"/>
    <w:rsid w:val="0013383F"/>
    <w:rsid w:val="001355A8"/>
    <w:rsid w:val="00141ADF"/>
    <w:rsid w:val="00146230"/>
    <w:rsid w:val="00150335"/>
    <w:rsid w:val="0016142A"/>
    <w:rsid w:val="00164A39"/>
    <w:rsid w:val="0016685A"/>
    <w:rsid w:val="00176A5A"/>
    <w:rsid w:val="0018319C"/>
    <w:rsid w:val="001856F4"/>
    <w:rsid w:val="001863F2"/>
    <w:rsid w:val="00193B67"/>
    <w:rsid w:val="00194317"/>
    <w:rsid w:val="0019508A"/>
    <w:rsid w:val="001A049D"/>
    <w:rsid w:val="001A382E"/>
    <w:rsid w:val="001A5158"/>
    <w:rsid w:val="001B1FF6"/>
    <w:rsid w:val="001B3D68"/>
    <w:rsid w:val="001B65C9"/>
    <w:rsid w:val="001C160A"/>
    <w:rsid w:val="001C2455"/>
    <w:rsid w:val="001D2FB3"/>
    <w:rsid w:val="001D3F39"/>
    <w:rsid w:val="001D3F5E"/>
    <w:rsid w:val="001D5685"/>
    <w:rsid w:val="001E4024"/>
    <w:rsid w:val="001E5790"/>
    <w:rsid w:val="001E5EF4"/>
    <w:rsid w:val="001E7857"/>
    <w:rsid w:val="001F12AA"/>
    <w:rsid w:val="001F4B58"/>
    <w:rsid w:val="001F5BE8"/>
    <w:rsid w:val="001F6F68"/>
    <w:rsid w:val="00201844"/>
    <w:rsid w:val="00201D0D"/>
    <w:rsid w:val="002058B1"/>
    <w:rsid w:val="00207350"/>
    <w:rsid w:val="00212EA4"/>
    <w:rsid w:val="0021432F"/>
    <w:rsid w:val="0021710C"/>
    <w:rsid w:val="00220D4F"/>
    <w:rsid w:val="002249F3"/>
    <w:rsid w:val="002407C9"/>
    <w:rsid w:val="00244EFD"/>
    <w:rsid w:val="00250FD2"/>
    <w:rsid w:val="00252A74"/>
    <w:rsid w:val="0025448B"/>
    <w:rsid w:val="00257BA5"/>
    <w:rsid w:val="00267E81"/>
    <w:rsid w:val="00274620"/>
    <w:rsid w:val="00284B9B"/>
    <w:rsid w:val="002914A1"/>
    <w:rsid w:val="00293D5F"/>
    <w:rsid w:val="0029678D"/>
    <w:rsid w:val="002A14D4"/>
    <w:rsid w:val="002A34A9"/>
    <w:rsid w:val="002A71BD"/>
    <w:rsid w:val="002B080D"/>
    <w:rsid w:val="002C0D0D"/>
    <w:rsid w:val="002C5046"/>
    <w:rsid w:val="002C6D0C"/>
    <w:rsid w:val="002C7831"/>
    <w:rsid w:val="002C7AC8"/>
    <w:rsid w:val="002D4149"/>
    <w:rsid w:val="002D5E22"/>
    <w:rsid w:val="002E1966"/>
    <w:rsid w:val="002E1C83"/>
    <w:rsid w:val="002E304B"/>
    <w:rsid w:val="002E5B86"/>
    <w:rsid w:val="002E671B"/>
    <w:rsid w:val="002F5296"/>
    <w:rsid w:val="0030188E"/>
    <w:rsid w:val="003213E7"/>
    <w:rsid w:val="00322A0A"/>
    <w:rsid w:val="00326579"/>
    <w:rsid w:val="00331ADB"/>
    <w:rsid w:val="00350ED0"/>
    <w:rsid w:val="00351486"/>
    <w:rsid w:val="00353469"/>
    <w:rsid w:val="0035531C"/>
    <w:rsid w:val="003553C3"/>
    <w:rsid w:val="00356E63"/>
    <w:rsid w:val="00357C8C"/>
    <w:rsid w:val="00360C49"/>
    <w:rsid w:val="00374F69"/>
    <w:rsid w:val="00381092"/>
    <w:rsid w:val="00393C52"/>
    <w:rsid w:val="003B6B55"/>
    <w:rsid w:val="003C2C4F"/>
    <w:rsid w:val="003C57F4"/>
    <w:rsid w:val="003D0491"/>
    <w:rsid w:val="003D20AE"/>
    <w:rsid w:val="003D2739"/>
    <w:rsid w:val="003F2788"/>
    <w:rsid w:val="003F2E92"/>
    <w:rsid w:val="003F58BB"/>
    <w:rsid w:val="003F59EA"/>
    <w:rsid w:val="003F6CDF"/>
    <w:rsid w:val="004017E9"/>
    <w:rsid w:val="004068DD"/>
    <w:rsid w:val="00407344"/>
    <w:rsid w:val="00416A31"/>
    <w:rsid w:val="00422B96"/>
    <w:rsid w:val="00427058"/>
    <w:rsid w:val="0043143C"/>
    <w:rsid w:val="00432972"/>
    <w:rsid w:val="00441700"/>
    <w:rsid w:val="00444035"/>
    <w:rsid w:val="00453E71"/>
    <w:rsid w:val="00457521"/>
    <w:rsid w:val="00465AD1"/>
    <w:rsid w:val="00472DF8"/>
    <w:rsid w:val="004900BF"/>
    <w:rsid w:val="004905DE"/>
    <w:rsid w:val="00490939"/>
    <w:rsid w:val="004958A3"/>
    <w:rsid w:val="00496C30"/>
    <w:rsid w:val="004A00DB"/>
    <w:rsid w:val="004A1A63"/>
    <w:rsid w:val="004A4777"/>
    <w:rsid w:val="004A6525"/>
    <w:rsid w:val="004A68C1"/>
    <w:rsid w:val="004B38A0"/>
    <w:rsid w:val="004B3C55"/>
    <w:rsid w:val="004B421D"/>
    <w:rsid w:val="004B5996"/>
    <w:rsid w:val="004B5C97"/>
    <w:rsid w:val="004B63B9"/>
    <w:rsid w:val="004C4F56"/>
    <w:rsid w:val="004E2A2A"/>
    <w:rsid w:val="004E3B0C"/>
    <w:rsid w:val="004E496C"/>
    <w:rsid w:val="004E69CC"/>
    <w:rsid w:val="004E7DCE"/>
    <w:rsid w:val="004F3861"/>
    <w:rsid w:val="00502505"/>
    <w:rsid w:val="00502FBA"/>
    <w:rsid w:val="005051C5"/>
    <w:rsid w:val="005067E5"/>
    <w:rsid w:val="005134B8"/>
    <w:rsid w:val="005141FA"/>
    <w:rsid w:val="00521550"/>
    <w:rsid w:val="00530BE6"/>
    <w:rsid w:val="0053310E"/>
    <w:rsid w:val="00533BED"/>
    <w:rsid w:val="005444B3"/>
    <w:rsid w:val="0054546C"/>
    <w:rsid w:val="005506F3"/>
    <w:rsid w:val="0055085D"/>
    <w:rsid w:val="0055128E"/>
    <w:rsid w:val="00564C8B"/>
    <w:rsid w:val="00567D7F"/>
    <w:rsid w:val="00572D61"/>
    <w:rsid w:val="00575CE4"/>
    <w:rsid w:val="005773D0"/>
    <w:rsid w:val="00587988"/>
    <w:rsid w:val="005915F0"/>
    <w:rsid w:val="00592A6F"/>
    <w:rsid w:val="00594956"/>
    <w:rsid w:val="00595FDA"/>
    <w:rsid w:val="005A3ADE"/>
    <w:rsid w:val="005A700E"/>
    <w:rsid w:val="005B1519"/>
    <w:rsid w:val="005B1790"/>
    <w:rsid w:val="005B6531"/>
    <w:rsid w:val="005C2F6C"/>
    <w:rsid w:val="005D50DC"/>
    <w:rsid w:val="005D71A7"/>
    <w:rsid w:val="005E4D5E"/>
    <w:rsid w:val="005F0BA5"/>
    <w:rsid w:val="005F0FA0"/>
    <w:rsid w:val="005F72EE"/>
    <w:rsid w:val="00601011"/>
    <w:rsid w:val="0060248A"/>
    <w:rsid w:val="00603567"/>
    <w:rsid w:val="0060443D"/>
    <w:rsid w:val="00611C57"/>
    <w:rsid w:val="006154BD"/>
    <w:rsid w:val="00615C9D"/>
    <w:rsid w:val="006200F5"/>
    <w:rsid w:val="00621D79"/>
    <w:rsid w:val="00622E29"/>
    <w:rsid w:val="006235D1"/>
    <w:rsid w:val="006257E8"/>
    <w:rsid w:val="00633880"/>
    <w:rsid w:val="00634080"/>
    <w:rsid w:val="00640AB4"/>
    <w:rsid w:val="0064539A"/>
    <w:rsid w:val="0064667A"/>
    <w:rsid w:val="00651409"/>
    <w:rsid w:val="00656817"/>
    <w:rsid w:val="00657711"/>
    <w:rsid w:val="006602B3"/>
    <w:rsid w:val="006776EB"/>
    <w:rsid w:val="0068277C"/>
    <w:rsid w:val="00685532"/>
    <w:rsid w:val="006858EE"/>
    <w:rsid w:val="00693E58"/>
    <w:rsid w:val="00695370"/>
    <w:rsid w:val="006A1714"/>
    <w:rsid w:val="006A1BE6"/>
    <w:rsid w:val="006A46DE"/>
    <w:rsid w:val="006A6079"/>
    <w:rsid w:val="006B3547"/>
    <w:rsid w:val="006B4B68"/>
    <w:rsid w:val="006B5ADC"/>
    <w:rsid w:val="006B77F9"/>
    <w:rsid w:val="006C045C"/>
    <w:rsid w:val="006C0922"/>
    <w:rsid w:val="006C3488"/>
    <w:rsid w:val="006C437F"/>
    <w:rsid w:val="006D23E5"/>
    <w:rsid w:val="006D24B5"/>
    <w:rsid w:val="006D67B4"/>
    <w:rsid w:val="006F4854"/>
    <w:rsid w:val="006F5896"/>
    <w:rsid w:val="0070111B"/>
    <w:rsid w:val="007027F9"/>
    <w:rsid w:val="00704C97"/>
    <w:rsid w:val="007051C6"/>
    <w:rsid w:val="00705E40"/>
    <w:rsid w:val="00711B76"/>
    <w:rsid w:val="00716A6B"/>
    <w:rsid w:val="00721DD7"/>
    <w:rsid w:val="00723217"/>
    <w:rsid w:val="00732A98"/>
    <w:rsid w:val="00735835"/>
    <w:rsid w:val="00735D89"/>
    <w:rsid w:val="00740CD0"/>
    <w:rsid w:val="00741E94"/>
    <w:rsid w:val="007439E0"/>
    <w:rsid w:val="00744D62"/>
    <w:rsid w:val="00750A99"/>
    <w:rsid w:val="00751A1B"/>
    <w:rsid w:val="00755BC3"/>
    <w:rsid w:val="007565E6"/>
    <w:rsid w:val="007567C7"/>
    <w:rsid w:val="00761F51"/>
    <w:rsid w:val="00764D86"/>
    <w:rsid w:val="00765D1D"/>
    <w:rsid w:val="007663DF"/>
    <w:rsid w:val="0076659A"/>
    <w:rsid w:val="00770AFD"/>
    <w:rsid w:val="0077235A"/>
    <w:rsid w:val="0077244F"/>
    <w:rsid w:val="007801A1"/>
    <w:rsid w:val="007805CD"/>
    <w:rsid w:val="0078407D"/>
    <w:rsid w:val="0078477F"/>
    <w:rsid w:val="00787123"/>
    <w:rsid w:val="00787601"/>
    <w:rsid w:val="007901F0"/>
    <w:rsid w:val="007A0E1F"/>
    <w:rsid w:val="007A38B7"/>
    <w:rsid w:val="007A3B69"/>
    <w:rsid w:val="007A552A"/>
    <w:rsid w:val="007A5EB7"/>
    <w:rsid w:val="007A74B5"/>
    <w:rsid w:val="007C20A7"/>
    <w:rsid w:val="007C46AE"/>
    <w:rsid w:val="007C4720"/>
    <w:rsid w:val="007C4F88"/>
    <w:rsid w:val="007C7DC6"/>
    <w:rsid w:val="007D6C9C"/>
    <w:rsid w:val="007E2494"/>
    <w:rsid w:val="007E3AA7"/>
    <w:rsid w:val="00801260"/>
    <w:rsid w:val="00803340"/>
    <w:rsid w:val="0081491E"/>
    <w:rsid w:val="00817039"/>
    <w:rsid w:val="00822556"/>
    <w:rsid w:val="008242A2"/>
    <w:rsid w:val="008259E5"/>
    <w:rsid w:val="008260CA"/>
    <w:rsid w:val="0083015D"/>
    <w:rsid w:val="0084117F"/>
    <w:rsid w:val="008429D2"/>
    <w:rsid w:val="0084495C"/>
    <w:rsid w:val="008465C5"/>
    <w:rsid w:val="00860A73"/>
    <w:rsid w:val="0086150D"/>
    <w:rsid w:val="00863E82"/>
    <w:rsid w:val="008648A3"/>
    <w:rsid w:val="008727A7"/>
    <w:rsid w:val="00873336"/>
    <w:rsid w:val="0087629F"/>
    <w:rsid w:val="00880404"/>
    <w:rsid w:val="00881BD7"/>
    <w:rsid w:val="008913EA"/>
    <w:rsid w:val="00893865"/>
    <w:rsid w:val="008B3E9F"/>
    <w:rsid w:val="008B65BB"/>
    <w:rsid w:val="008B69D8"/>
    <w:rsid w:val="008D4B89"/>
    <w:rsid w:val="008D5F81"/>
    <w:rsid w:val="008E5FE0"/>
    <w:rsid w:val="008E6E2A"/>
    <w:rsid w:val="008E7976"/>
    <w:rsid w:val="009009CD"/>
    <w:rsid w:val="009050D7"/>
    <w:rsid w:val="009118F8"/>
    <w:rsid w:val="009135C5"/>
    <w:rsid w:val="0091584F"/>
    <w:rsid w:val="00920305"/>
    <w:rsid w:val="00927848"/>
    <w:rsid w:val="0093054E"/>
    <w:rsid w:val="00930B89"/>
    <w:rsid w:val="00936BB9"/>
    <w:rsid w:val="00937C61"/>
    <w:rsid w:val="00942174"/>
    <w:rsid w:val="009466E2"/>
    <w:rsid w:val="0095117A"/>
    <w:rsid w:val="00964CD0"/>
    <w:rsid w:val="00964F6A"/>
    <w:rsid w:val="009671F4"/>
    <w:rsid w:val="009727FC"/>
    <w:rsid w:val="00976B1C"/>
    <w:rsid w:val="00980D18"/>
    <w:rsid w:val="00991859"/>
    <w:rsid w:val="009932D0"/>
    <w:rsid w:val="0099648D"/>
    <w:rsid w:val="009A6DBA"/>
    <w:rsid w:val="009B3A64"/>
    <w:rsid w:val="009B6DC6"/>
    <w:rsid w:val="009C1474"/>
    <w:rsid w:val="009C25FD"/>
    <w:rsid w:val="009C6253"/>
    <w:rsid w:val="009D1872"/>
    <w:rsid w:val="009D39C4"/>
    <w:rsid w:val="009E13BC"/>
    <w:rsid w:val="009E275B"/>
    <w:rsid w:val="009E33B3"/>
    <w:rsid w:val="009E7CF2"/>
    <w:rsid w:val="009F0077"/>
    <w:rsid w:val="009F19BA"/>
    <w:rsid w:val="009F1D8C"/>
    <w:rsid w:val="009F45F0"/>
    <w:rsid w:val="00A05E25"/>
    <w:rsid w:val="00A17827"/>
    <w:rsid w:val="00A237F1"/>
    <w:rsid w:val="00A25B60"/>
    <w:rsid w:val="00A262FA"/>
    <w:rsid w:val="00A30B7E"/>
    <w:rsid w:val="00A32473"/>
    <w:rsid w:val="00A32BE7"/>
    <w:rsid w:val="00A33038"/>
    <w:rsid w:val="00A37866"/>
    <w:rsid w:val="00A4048E"/>
    <w:rsid w:val="00A41ED6"/>
    <w:rsid w:val="00A511B2"/>
    <w:rsid w:val="00A522D5"/>
    <w:rsid w:val="00A531A7"/>
    <w:rsid w:val="00A536E0"/>
    <w:rsid w:val="00A53B26"/>
    <w:rsid w:val="00A56C94"/>
    <w:rsid w:val="00A60D60"/>
    <w:rsid w:val="00A6219E"/>
    <w:rsid w:val="00A66199"/>
    <w:rsid w:val="00A740CC"/>
    <w:rsid w:val="00A80011"/>
    <w:rsid w:val="00A84C0A"/>
    <w:rsid w:val="00A86506"/>
    <w:rsid w:val="00A9177D"/>
    <w:rsid w:val="00A92F96"/>
    <w:rsid w:val="00A9589D"/>
    <w:rsid w:val="00A977E7"/>
    <w:rsid w:val="00AA27DF"/>
    <w:rsid w:val="00AA4EC5"/>
    <w:rsid w:val="00AB3D35"/>
    <w:rsid w:val="00AB5362"/>
    <w:rsid w:val="00AC17C2"/>
    <w:rsid w:val="00AC28F5"/>
    <w:rsid w:val="00AC4077"/>
    <w:rsid w:val="00AD09FE"/>
    <w:rsid w:val="00AD32B0"/>
    <w:rsid w:val="00AD3B4A"/>
    <w:rsid w:val="00AD5054"/>
    <w:rsid w:val="00AD66E8"/>
    <w:rsid w:val="00AD6DDB"/>
    <w:rsid w:val="00AE512E"/>
    <w:rsid w:val="00AF462A"/>
    <w:rsid w:val="00B047D8"/>
    <w:rsid w:val="00B11886"/>
    <w:rsid w:val="00B242DB"/>
    <w:rsid w:val="00B25E6A"/>
    <w:rsid w:val="00B43769"/>
    <w:rsid w:val="00B45CA9"/>
    <w:rsid w:val="00B50DB7"/>
    <w:rsid w:val="00B61BA7"/>
    <w:rsid w:val="00B66D82"/>
    <w:rsid w:val="00B81689"/>
    <w:rsid w:val="00B83AF4"/>
    <w:rsid w:val="00B85BAE"/>
    <w:rsid w:val="00B8750B"/>
    <w:rsid w:val="00B91565"/>
    <w:rsid w:val="00B96A14"/>
    <w:rsid w:val="00BA0EAC"/>
    <w:rsid w:val="00BA62F0"/>
    <w:rsid w:val="00BB114A"/>
    <w:rsid w:val="00BC02A2"/>
    <w:rsid w:val="00BC1535"/>
    <w:rsid w:val="00BC2B1B"/>
    <w:rsid w:val="00BC2EEC"/>
    <w:rsid w:val="00BD2DF3"/>
    <w:rsid w:val="00BD66FD"/>
    <w:rsid w:val="00BD7DC8"/>
    <w:rsid w:val="00BD7FEA"/>
    <w:rsid w:val="00BE0C93"/>
    <w:rsid w:val="00BE1CC4"/>
    <w:rsid w:val="00BE4AB2"/>
    <w:rsid w:val="00BE5AC5"/>
    <w:rsid w:val="00BE6D3B"/>
    <w:rsid w:val="00BF03DE"/>
    <w:rsid w:val="00BF3848"/>
    <w:rsid w:val="00BF597C"/>
    <w:rsid w:val="00C05219"/>
    <w:rsid w:val="00C16800"/>
    <w:rsid w:val="00C216F1"/>
    <w:rsid w:val="00C225CB"/>
    <w:rsid w:val="00C23204"/>
    <w:rsid w:val="00C33254"/>
    <w:rsid w:val="00C35E07"/>
    <w:rsid w:val="00C36DBF"/>
    <w:rsid w:val="00C40EFE"/>
    <w:rsid w:val="00C41EF1"/>
    <w:rsid w:val="00C5242A"/>
    <w:rsid w:val="00C56C79"/>
    <w:rsid w:val="00C661D2"/>
    <w:rsid w:val="00C67396"/>
    <w:rsid w:val="00C7379B"/>
    <w:rsid w:val="00C821BB"/>
    <w:rsid w:val="00C85891"/>
    <w:rsid w:val="00C97DAB"/>
    <w:rsid w:val="00CA024F"/>
    <w:rsid w:val="00CA1C79"/>
    <w:rsid w:val="00CA2F07"/>
    <w:rsid w:val="00CB027E"/>
    <w:rsid w:val="00CB5851"/>
    <w:rsid w:val="00CB6602"/>
    <w:rsid w:val="00CB734F"/>
    <w:rsid w:val="00CC6B79"/>
    <w:rsid w:val="00CD2A34"/>
    <w:rsid w:val="00CD6EE1"/>
    <w:rsid w:val="00CE1441"/>
    <w:rsid w:val="00CE4063"/>
    <w:rsid w:val="00CE6BAE"/>
    <w:rsid w:val="00CF2B86"/>
    <w:rsid w:val="00CF3D5A"/>
    <w:rsid w:val="00D00BE3"/>
    <w:rsid w:val="00D03B67"/>
    <w:rsid w:val="00D12FA8"/>
    <w:rsid w:val="00D1466E"/>
    <w:rsid w:val="00D152C4"/>
    <w:rsid w:val="00D17AC8"/>
    <w:rsid w:val="00D2409A"/>
    <w:rsid w:val="00D24BD6"/>
    <w:rsid w:val="00D26DE6"/>
    <w:rsid w:val="00D32781"/>
    <w:rsid w:val="00D33DAB"/>
    <w:rsid w:val="00D403F8"/>
    <w:rsid w:val="00D411FF"/>
    <w:rsid w:val="00D42C71"/>
    <w:rsid w:val="00D62636"/>
    <w:rsid w:val="00D662B3"/>
    <w:rsid w:val="00D66411"/>
    <w:rsid w:val="00D67A76"/>
    <w:rsid w:val="00D724B2"/>
    <w:rsid w:val="00D732AD"/>
    <w:rsid w:val="00D73866"/>
    <w:rsid w:val="00D740D2"/>
    <w:rsid w:val="00D742CD"/>
    <w:rsid w:val="00D761A3"/>
    <w:rsid w:val="00D81DB9"/>
    <w:rsid w:val="00D83280"/>
    <w:rsid w:val="00D86952"/>
    <w:rsid w:val="00D87991"/>
    <w:rsid w:val="00DA49AF"/>
    <w:rsid w:val="00DB3AE3"/>
    <w:rsid w:val="00DB728A"/>
    <w:rsid w:val="00DC104E"/>
    <w:rsid w:val="00DD1129"/>
    <w:rsid w:val="00DD3DC8"/>
    <w:rsid w:val="00DD4072"/>
    <w:rsid w:val="00DD4529"/>
    <w:rsid w:val="00DD4689"/>
    <w:rsid w:val="00DD63B9"/>
    <w:rsid w:val="00DD66D1"/>
    <w:rsid w:val="00DD7BDC"/>
    <w:rsid w:val="00DE2C16"/>
    <w:rsid w:val="00DF7702"/>
    <w:rsid w:val="00E14273"/>
    <w:rsid w:val="00E15CA7"/>
    <w:rsid w:val="00E17C37"/>
    <w:rsid w:val="00E22533"/>
    <w:rsid w:val="00E2345E"/>
    <w:rsid w:val="00E234FB"/>
    <w:rsid w:val="00E250C3"/>
    <w:rsid w:val="00E261F9"/>
    <w:rsid w:val="00E35EB3"/>
    <w:rsid w:val="00E40129"/>
    <w:rsid w:val="00E4367D"/>
    <w:rsid w:val="00E45E56"/>
    <w:rsid w:val="00E476C4"/>
    <w:rsid w:val="00E54B66"/>
    <w:rsid w:val="00E63746"/>
    <w:rsid w:val="00E64B9F"/>
    <w:rsid w:val="00E66938"/>
    <w:rsid w:val="00E67311"/>
    <w:rsid w:val="00E728DA"/>
    <w:rsid w:val="00E72F96"/>
    <w:rsid w:val="00E741CF"/>
    <w:rsid w:val="00E763A0"/>
    <w:rsid w:val="00E82EA4"/>
    <w:rsid w:val="00E83533"/>
    <w:rsid w:val="00E924CF"/>
    <w:rsid w:val="00E93797"/>
    <w:rsid w:val="00E94E31"/>
    <w:rsid w:val="00EA5DFD"/>
    <w:rsid w:val="00EB0209"/>
    <w:rsid w:val="00EB30BF"/>
    <w:rsid w:val="00EC0299"/>
    <w:rsid w:val="00EC57A9"/>
    <w:rsid w:val="00ED2D96"/>
    <w:rsid w:val="00ED2E6A"/>
    <w:rsid w:val="00ED3CDE"/>
    <w:rsid w:val="00EE76A6"/>
    <w:rsid w:val="00EF0F9D"/>
    <w:rsid w:val="00EF34E4"/>
    <w:rsid w:val="00EF50FE"/>
    <w:rsid w:val="00EF6B1F"/>
    <w:rsid w:val="00EF6C6B"/>
    <w:rsid w:val="00F00BE2"/>
    <w:rsid w:val="00F02ABF"/>
    <w:rsid w:val="00F212E7"/>
    <w:rsid w:val="00F300A3"/>
    <w:rsid w:val="00F326E7"/>
    <w:rsid w:val="00F36B99"/>
    <w:rsid w:val="00F3749B"/>
    <w:rsid w:val="00F43675"/>
    <w:rsid w:val="00F52B87"/>
    <w:rsid w:val="00F53473"/>
    <w:rsid w:val="00F6057A"/>
    <w:rsid w:val="00F66BC2"/>
    <w:rsid w:val="00F67549"/>
    <w:rsid w:val="00F73BBB"/>
    <w:rsid w:val="00F73EB8"/>
    <w:rsid w:val="00F81522"/>
    <w:rsid w:val="00F82EB8"/>
    <w:rsid w:val="00F91D11"/>
    <w:rsid w:val="00F9445F"/>
    <w:rsid w:val="00F9651D"/>
    <w:rsid w:val="00FA10DC"/>
    <w:rsid w:val="00FA124A"/>
    <w:rsid w:val="00FB2834"/>
    <w:rsid w:val="00FB39B9"/>
    <w:rsid w:val="00FB7DAA"/>
    <w:rsid w:val="00FE0055"/>
    <w:rsid w:val="00FE17BD"/>
    <w:rsid w:val="00FE536B"/>
    <w:rsid w:val="136F6008"/>
    <w:rsid w:val="182014A2"/>
    <w:rsid w:val="37073DF2"/>
    <w:rsid w:val="3DA37C0F"/>
    <w:rsid w:val="40357C58"/>
    <w:rsid w:val="4CC306FE"/>
    <w:rsid w:val="5D434540"/>
    <w:rsid w:val="67E27EFC"/>
    <w:rsid w:val="77447A29"/>
    <w:rsid w:val="7A5678BF"/>
    <w:rsid w:val="7B6A2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CDF9A36"/>
  <w15:docId w15:val="{FEEBA19E-4BA7-4CCF-932E-64474E64F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qFormat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annotation subject"/>
    <w:basedOn w:val="a3"/>
    <w:next w:val="a3"/>
    <w:link w:val="ad"/>
    <w:uiPriority w:val="99"/>
    <w:semiHidden/>
    <w:unhideWhenUsed/>
    <w:qFormat/>
    <w:rPr>
      <w:b/>
      <w:bCs/>
    </w:rPr>
  </w:style>
  <w:style w:type="character" w:styleId="ae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qFormat/>
    <w:rPr>
      <w:rFonts w:ascii="宋体" w:eastAsia="宋体" w:hAnsi="宋体" w:cs="宋体"/>
      <w:b/>
      <w:bCs/>
      <w:kern w:val="0"/>
      <w:sz w:val="36"/>
      <w:szCs w:val="36"/>
    </w:rPr>
  </w:style>
  <w:style w:type="paragraph" w:styleId="af1">
    <w:name w:val="No Spacing"/>
    <w:uiPriority w:val="99"/>
    <w:qFormat/>
    <w:pPr>
      <w:widowControl w:val="0"/>
      <w:jc w:val="both"/>
    </w:pPr>
    <w:rPr>
      <w:rFonts w:ascii="Calibri" w:eastAsia="宋体" w:hAnsi="Calibri" w:cs="Calibri"/>
      <w:kern w:val="2"/>
      <w:sz w:val="21"/>
      <w:szCs w:val="21"/>
    </w:rPr>
  </w:style>
  <w:style w:type="character" w:customStyle="1" w:styleId="content-right8zs40">
    <w:name w:val="content-right_8zs40"/>
    <w:basedOn w:val="a0"/>
    <w:qFormat/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paragraph" w:styleId="af2">
    <w:name w:val="List Paragraph"/>
    <w:basedOn w:val="a"/>
    <w:uiPriority w:val="34"/>
    <w:qFormat/>
    <w:pPr>
      <w:ind w:firstLineChars="200" w:firstLine="420"/>
    </w:pPr>
  </w:style>
  <w:style w:type="paragraph" w:customStyle="1" w:styleId="11">
    <w:name w:val="修订1"/>
    <w:hidden/>
    <w:uiPriority w:val="99"/>
    <w:semiHidden/>
    <w:qFormat/>
    <w:rPr>
      <w:kern w:val="2"/>
      <w:sz w:val="21"/>
      <w:szCs w:val="22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</w:style>
  <w:style w:type="character" w:customStyle="1" w:styleId="ad">
    <w:name w:val="批注主题 字符"/>
    <w:basedOn w:val="a4"/>
    <w:link w:val="ac"/>
    <w:uiPriority w:val="99"/>
    <w:semiHidden/>
    <w:qFormat/>
    <w:rPr>
      <w:b/>
      <w:bCs/>
    </w:rPr>
  </w:style>
  <w:style w:type="character" w:styleId="af3">
    <w:name w:val="Placeholder Text"/>
    <w:basedOn w:val="a0"/>
    <w:uiPriority w:val="99"/>
    <w:semiHidden/>
    <w:rsid w:val="008938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C2A5D95-DFB1-497F-89EE-B835C85BF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218</Words>
  <Characters>1245</Characters>
  <Application>Microsoft Office Word</Application>
  <DocSecurity>0</DocSecurity>
  <Lines>10</Lines>
  <Paragraphs>2</Paragraphs>
  <ScaleCrop>false</ScaleCrop>
  <Company>rczx</Company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owenyang</dc:creator>
  <cp:lastModifiedBy>栾娟</cp:lastModifiedBy>
  <cp:revision>9</cp:revision>
  <dcterms:created xsi:type="dcterms:W3CDTF">2022-06-29T08:46:00Z</dcterms:created>
  <dcterms:modified xsi:type="dcterms:W3CDTF">2024-05-1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542</vt:lpwstr>
  </property>
  <property fmtid="{D5CDD505-2E9C-101B-9397-08002B2CF9AE}" pid="3" name="ICV">
    <vt:lpwstr>7A2A2CE003984C7E8788E2EF9DE93973</vt:lpwstr>
  </property>
</Properties>
</file>